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fec6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d66d3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540fd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58:51Z</dcterms:created>
  <dcterms:modified xsi:type="dcterms:W3CDTF">2022-01-18T20:58:51Z</dcterms:modified>
</cp:coreProperties>
</file>